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E88A7" w14:textId="232DFF0D" w:rsidR="00637BBA" w:rsidRDefault="00637BBA" w:rsidP="00637BBA">
      <w:pPr>
        <w:pStyle w:val="Address"/>
        <w:rPr>
          <w:vanish/>
        </w:rPr>
      </w:pPr>
      <w:r>
        <w:t>Address</w:t>
      </w:r>
    </w:p>
    <w:p w14:paraId="3775A8A1" w14:textId="77777777" w:rsidR="00637BBA" w:rsidRDefault="00637BBA" w:rsidP="00637BBA">
      <w:pPr>
        <w:pStyle w:val="Address"/>
      </w:pPr>
    </w:p>
    <w:p w14:paraId="79E79A12" w14:textId="143FAAAC" w:rsidR="005E1715" w:rsidRPr="00637BBA" w:rsidRDefault="00EB332A" w:rsidP="00637BBA">
      <w:pPr>
        <w:pStyle w:val="BodyText"/>
      </w:pPr>
      <w:r w:rsidRPr="000A68E9">
        <w:t xml:space="preserve"> Title </w:t>
      </w:r>
    </w:p>
    <w:p w14:paraId="450E8E30" w14:textId="77777777" w:rsidR="005E1715" w:rsidRPr="000A68E9" w:rsidRDefault="00EB332A" w:rsidP="000A68E9">
      <w:pPr>
        <w:pStyle w:val="Quote"/>
      </w:pPr>
      <w:r w:rsidRPr="000A68E9">
        <w:t xml:space="preserve"> Subtitle </w:t>
      </w:r>
    </w:p>
    <w:p w14:paraId="5A71A5C5" w14:textId="77777777" w:rsidR="005E1715" w:rsidRDefault="00EB332A">
      <w:pPr>
        <w:pStyle w:val="Author"/>
      </w:pPr>
      <w:r>
        <w:t xml:space="preserve"> Author </w:t>
      </w:r>
    </w:p>
    <w:p w14:paraId="54F16AB4" w14:textId="77777777" w:rsidR="005E1715" w:rsidRDefault="00EB332A">
      <w:pPr>
        <w:pStyle w:val="Date"/>
      </w:pPr>
      <w:r>
        <w:t xml:space="preserve"> Date </w:t>
      </w:r>
    </w:p>
    <w:p w14:paraId="4C976A0F" w14:textId="77777777" w:rsidR="005E1715" w:rsidRDefault="00EB332A">
      <w:pPr>
        <w:pStyle w:val="Abstract"/>
      </w:pPr>
      <w:r>
        <w:t xml:space="preserve"> Abstract </w:t>
      </w:r>
    </w:p>
    <w:p w14:paraId="67CCA627" w14:textId="194413C3" w:rsidR="005E1715" w:rsidRPr="000A68E9" w:rsidRDefault="000A68E9" w:rsidP="00EB332A">
      <w:pPr>
        <w:pStyle w:val="Heading1"/>
      </w:pPr>
      <w:bookmarkStart w:id="0" w:name="heading-1"/>
      <w:r w:rsidRPr="00EB332A">
        <w:t>HEADING</w:t>
      </w:r>
      <w:r w:rsidRPr="000A68E9">
        <w:t xml:space="preserve"> 1</w:t>
      </w:r>
      <w:bookmarkEnd w:id="0"/>
    </w:p>
    <w:p w14:paraId="310F04CE" w14:textId="1816A6B7" w:rsidR="005E1715" w:rsidRPr="000A68E9" w:rsidRDefault="000A68E9" w:rsidP="000A68E9">
      <w:pPr>
        <w:pStyle w:val="Heading2"/>
      </w:pPr>
      <w:bookmarkStart w:id="1" w:name="heading-2"/>
      <w:r w:rsidRPr="000A68E9">
        <w:t xml:space="preserve"> Heading 2 </w:t>
      </w:r>
      <w:bookmarkEnd w:id="1"/>
    </w:p>
    <w:p w14:paraId="28381620" w14:textId="77777777" w:rsidR="005E1715" w:rsidRPr="00D4385F" w:rsidRDefault="00EB332A" w:rsidP="00D4385F">
      <w:pPr>
        <w:pStyle w:val="Heading3"/>
      </w:pPr>
      <w:bookmarkStart w:id="2" w:name="heading-3"/>
      <w:r w:rsidRPr="000A68E9">
        <w:t xml:space="preserve"> </w:t>
      </w:r>
      <w:r w:rsidRPr="00D4385F">
        <w:t xml:space="preserve">Heading 3 </w:t>
      </w:r>
      <w:bookmarkEnd w:id="2"/>
    </w:p>
    <w:p w14:paraId="0AB58173" w14:textId="77777777" w:rsidR="005E1715" w:rsidRPr="000A68E9" w:rsidRDefault="00EB332A" w:rsidP="000A68E9">
      <w:pPr>
        <w:pStyle w:val="Heading4"/>
      </w:pPr>
      <w:bookmarkStart w:id="3" w:name="heading-4"/>
      <w:r w:rsidRPr="000A68E9">
        <w:t xml:space="preserve"> Heading 4 </w:t>
      </w:r>
      <w:bookmarkEnd w:id="3"/>
    </w:p>
    <w:p w14:paraId="7033D89D" w14:textId="77777777" w:rsidR="005E1715" w:rsidRPr="000A68E9" w:rsidRDefault="00EB332A" w:rsidP="000A68E9">
      <w:pPr>
        <w:pStyle w:val="Heading5"/>
        <w:spacing w:before="0"/>
        <w:rPr>
          <w:rFonts w:ascii="Times New Roman" w:hAnsi="Times New Roman" w:cs="Times New Roman"/>
          <w:color w:val="auto"/>
        </w:rPr>
      </w:pPr>
      <w:bookmarkStart w:id="4" w:name="heading-5"/>
      <w:r w:rsidRPr="000A68E9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1009F5F3" w14:textId="77777777" w:rsidR="005E1715" w:rsidRPr="000A68E9" w:rsidRDefault="00EB332A" w:rsidP="000A68E9">
      <w:pPr>
        <w:pStyle w:val="Heading6"/>
        <w:spacing w:before="0"/>
        <w:rPr>
          <w:rFonts w:ascii="Times New Roman" w:hAnsi="Times New Roman" w:cs="Times New Roman"/>
          <w:color w:val="auto"/>
        </w:rPr>
      </w:pPr>
      <w:bookmarkStart w:id="5" w:name="heading-6"/>
      <w:r w:rsidRPr="000A68E9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692D28F1" w14:textId="77777777" w:rsidR="005E1715" w:rsidRPr="000A68E9" w:rsidRDefault="00EB332A" w:rsidP="000A68E9">
      <w:pPr>
        <w:pStyle w:val="Heading7"/>
        <w:spacing w:before="0"/>
        <w:rPr>
          <w:rFonts w:ascii="Times New Roman" w:hAnsi="Times New Roman" w:cs="Times New Roman"/>
          <w:color w:val="auto"/>
        </w:rPr>
      </w:pPr>
      <w:bookmarkStart w:id="6" w:name="heading-7"/>
      <w:r w:rsidRPr="000A68E9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04889233" w14:textId="77777777" w:rsidR="005E1715" w:rsidRPr="000A68E9" w:rsidRDefault="00EB332A" w:rsidP="000A68E9">
      <w:pPr>
        <w:pStyle w:val="Heading8"/>
        <w:spacing w:before="0"/>
        <w:rPr>
          <w:rFonts w:ascii="Times New Roman" w:hAnsi="Times New Roman" w:cs="Times New Roman"/>
          <w:color w:val="auto"/>
        </w:rPr>
      </w:pPr>
      <w:bookmarkStart w:id="7" w:name="heading-8"/>
      <w:r w:rsidRPr="000A68E9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065D708B" w14:textId="77777777" w:rsidR="005E1715" w:rsidRPr="000A68E9" w:rsidRDefault="00EB332A" w:rsidP="000A68E9">
      <w:pPr>
        <w:pStyle w:val="Heading9"/>
        <w:spacing w:before="0"/>
        <w:rPr>
          <w:rFonts w:ascii="Times New Roman" w:hAnsi="Times New Roman" w:cs="Times New Roman"/>
          <w:color w:val="auto"/>
        </w:rPr>
      </w:pPr>
      <w:bookmarkStart w:id="8" w:name="heading-9"/>
      <w:r w:rsidRPr="000A68E9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49B338F2" w14:textId="77777777" w:rsidR="005E1715" w:rsidRDefault="00EB332A">
      <w:pPr>
        <w:pStyle w:val="FirstParagraph"/>
      </w:pPr>
      <w:r>
        <w:t xml:space="preserve"> First Paragraph. </w:t>
      </w:r>
    </w:p>
    <w:p w14:paraId="7B9C7B72" w14:textId="77777777" w:rsidR="005E1715" w:rsidRDefault="00EB332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D38B4F5" w14:textId="77777777" w:rsidR="005E1715" w:rsidRDefault="00EB332A">
      <w:pPr>
        <w:pStyle w:val="BlockText"/>
      </w:pPr>
      <w:r>
        <w:t xml:space="preserve"> Block Text. </w:t>
      </w:r>
    </w:p>
    <w:p w14:paraId="4382EE40" w14:textId="77777777" w:rsidR="005E1715" w:rsidRDefault="00EB332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5E1715" w14:paraId="42D131FA" w14:textId="77777777" w:rsidTr="005E1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FADF86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5DDC18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</w:tr>
      <w:tr w:rsidR="005E1715" w14:paraId="2FA263E6" w14:textId="77777777">
        <w:tc>
          <w:tcPr>
            <w:tcW w:w="0" w:type="auto"/>
          </w:tcPr>
          <w:p w14:paraId="6E771291" w14:textId="77777777" w:rsidR="005E1715" w:rsidRDefault="00EB33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104134" w14:textId="77777777" w:rsidR="005E1715" w:rsidRDefault="00EB332A">
            <w:pPr>
              <w:pStyle w:val="Compact"/>
            </w:pPr>
            <w:r>
              <w:t xml:space="preserve"> 2 </w:t>
            </w:r>
          </w:p>
        </w:tc>
      </w:tr>
    </w:tbl>
    <w:p w14:paraId="03DF39A3" w14:textId="77777777" w:rsidR="005E1715" w:rsidRDefault="00EB332A">
      <w:pPr>
        <w:pStyle w:val="ImageCaption"/>
      </w:pPr>
      <w:r>
        <w:t xml:space="preserve"> Image Caption </w:t>
      </w:r>
    </w:p>
    <w:p w14:paraId="25B2D5D8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8C278B6" w14:textId="77777777" w:rsidR="005E1715" w:rsidRDefault="00EB332A">
      <w:pPr>
        <w:pStyle w:val="Definition"/>
      </w:pPr>
      <w:r>
        <w:t xml:space="preserve"> Definition </w:t>
      </w:r>
    </w:p>
    <w:p w14:paraId="379DD5A1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D195077" w14:textId="02673FD6" w:rsidR="005E1715" w:rsidRDefault="00EB332A">
      <w:pPr>
        <w:pStyle w:val="Definition"/>
      </w:pPr>
      <w:r>
        <w:t xml:space="preserve"> Definition </w:t>
      </w:r>
    </w:p>
    <w:p w14:paraId="4E089DBA" w14:textId="3B97D020" w:rsidR="00012F7C" w:rsidRDefault="00012F7C">
      <w:pPr>
        <w:pStyle w:val="Definition"/>
      </w:pPr>
    </w:p>
    <w:p w14:paraId="4A182727" w14:textId="77777777" w:rsidR="00012F7C" w:rsidRDefault="00012F7C" w:rsidP="00692B44">
      <w:pPr>
        <w:pStyle w:val="Sender"/>
      </w:pPr>
    </w:p>
    <w:sectPr w:rsidR="00012F7C" w:rsidSect="00155B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34C55" w14:textId="77777777" w:rsidR="00467FBA" w:rsidRDefault="00EB332A">
      <w:pPr>
        <w:spacing w:after="0"/>
      </w:pPr>
      <w:r>
        <w:separator/>
      </w:r>
    </w:p>
  </w:endnote>
  <w:endnote w:type="continuationSeparator" w:id="0">
    <w:p w14:paraId="4A52A572" w14:textId="77777777" w:rsidR="00467FBA" w:rsidRDefault="00EB33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0F5DC" w14:textId="77777777" w:rsidR="003F2958" w:rsidRDefault="003F29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59392017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EE156F9" w14:textId="716A89B7" w:rsidR="0071720D" w:rsidRPr="0049210E" w:rsidRDefault="0071720D" w:rsidP="0049210E">
            <w:pPr>
              <w:pStyle w:val="Footer"/>
              <w:jc w:val="right"/>
              <w:rPr>
                <w:sz w:val="20"/>
                <w:szCs w:val="20"/>
              </w:rPr>
            </w:pPr>
            <w:r w:rsidRPr="0049210E">
              <w:rPr>
                <w:sz w:val="20"/>
                <w:szCs w:val="20"/>
              </w:rPr>
              <w:t xml:space="preserve">Page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  <w:r w:rsidRPr="0049210E">
              <w:rPr>
                <w:sz w:val="20"/>
                <w:szCs w:val="20"/>
              </w:rPr>
              <w:t xml:space="preserve"> of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9B97C" w14:textId="77777777" w:rsidR="003F2958" w:rsidRDefault="003F29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0A9F1" w14:textId="77777777" w:rsidR="005E1715" w:rsidRDefault="00EB332A">
      <w:r>
        <w:separator/>
      </w:r>
    </w:p>
  </w:footnote>
  <w:footnote w:type="continuationSeparator" w:id="0">
    <w:p w14:paraId="2F0836D7" w14:textId="77777777" w:rsidR="005E1715" w:rsidRDefault="00EB332A">
      <w:r>
        <w:continuationSeparator/>
      </w:r>
    </w:p>
  </w:footnote>
  <w:footnote w:id="1">
    <w:p w14:paraId="0F851267" w14:textId="77777777" w:rsidR="005E1715" w:rsidRDefault="00EB33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16132" w14:textId="77777777" w:rsidR="003F2958" w:rsidRDefault="003F29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4AF5" w14:textId="520E5D0D" w:rsidR="00155BE2" w:rsidRDefault="00BC1F86" w:rsidP="00873FD5">
    <w:pPr>
      <w:pStyle w:val="Header"/>
      <w:rPr>
        <w:color w:val="1F497D" w:themeColor="text2"/>
      </w:rPr>
    </w:pPr>
    <w:r>
      <w:t xml:space="preserve"> </w:t>
    </w:r>
    <w:sdt>
      <w:sdtPr>
        <w:alias w:val="Author"/>
        <w:tag w:val=""/>
        <w:id w:val="-1701008461"/>
        <w:placeholder>
          <w:docPart w:val="A6F4C8E7DA8143B5A609D36B7FFDECE7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/>
    </w:sdt>
  </w:p>
  <w:p w14:paraId="12699982" w14:textId="29C371CA" w:rsidR="00155BE2" w:rsidRDefault="000211AD" w:rsidP="00873FD5">
    <w:pPr>
      <w:pStyle w:val="Header"/>
    </w:pPr>
    <w:r>
      <w:fldChar w:fldCharType="begin"/>
    </w:r>
    <w:r>
      <w:instrText xml:space="preserve"> DATE  \@ "d MMMM yyyy" </w:instrText>
    </w:r>
    <w:r>
      <w:fldChar w:fldCharType="separate"/>
    </w:r>
    <w:r w:rsidR="003F2958">
      <w:rPr>
        <w:noProof/>
      </w:rPr>
      <w:t>5 April 2023</w:t>
    </w:r>
    <w:r>
      <w:fldChar w:fldCharType="end"/>
    </w:r>
  </w:p>
  <w:p w14:paraId="08973824" w14:textId="2DF891B8" w:rsidR="0071720D" w:rsidRPr="00155BE2" w:rsidRDefault="003F2958" w:rsidP="008C50E8">
    <w:pPr>
      <w:pStyle w:val="Header"/>
      <w:jc w:val="center"/>
    </w:pPr>
    <w:sdt>
      <w:sdtPr>
        <w:alias w:val="Title"/>
        <w:tag w:val=""/>
        <w:id w:val="-484788024"/>
        <w:placeholder>
          <w:docPart w:val="B85BCBEB3D674C0BAC4F2C5AE619DC26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/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23C6" w14:textId="77777777" w:rsidR="003F2958" w:rsidRDefault="003F29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AC660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E8ACE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1424E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F2F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6A0BB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12F7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AEC5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146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8FA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B6BC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5CD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9125449">
    <w:abstractNumId w:val="10"/>
  </w:num>
  <w:num w:numId="2" w16cid:durableId="226654195">
    <w:abstractNumId w:val="9"/>
  </w:num>
  <w:num w:numId="3" w16cid:durableId="413207482">
    <w:abstractNumId w:val="7"/>
  </w:num>
  <w:num w:numId="4" w16cid:durableId="2074230827">
    <w:abstractNumId w:val="6"/>
  </w:num>
  <w:num w:numId="5" w16cid:durableId="2032608633">
    <w:abstractNumId w:val="5"/>
  </w:num>
  <w:num w:numId="6" w16cid:durableId="1056009153">
    <w:abstractNumId w:val="4"/>
  </w:num>
  <w:num w:numId="7" w16cid:durableId="104541363">
    <w:abstractNumId w:val="8"/>
  </w:num>
  <w:num w:numId="8" w16cid:durableId="1217932763">
    <w:abstractNumId w:val="3"/>
  </w:num>
  <w:num w:numId="9" w16cid:durableId="181016314">
    <w:abstractNumId w:val="2"/>
  </w:num>
  <w:num w:numId="10" w16cid:durableId="1721249773">
    <w:abstractNumId w:val="1"/>
  </w:num>
  <w:num w:numId="11" w16cid:durableId="1324354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formsDesign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E1715"/>
    <w:rsid w:val="000047D0"/>
    <w:rsid w:val="00012F7C"/>
    <w:rsid w:val="000211AD"/>
    <w:rsid w:val="000A2F6C"/>
    <w:rsid w:val="000A68E9"/>
    <w:rsid w:val="00111F21"/>
    <w:rsid w:val="00155BE2"/>
    <w:rsid w:val="00181F1F"/>
    <w:rsid w:val="001B1380"/>
    <w:rsid w:val="001C0D99"/>
    <w:rsid w:val="001D32E6"/>
    <w:rsid w:val="00245D10"/>
    <w:rsid w:val="00283501"/>
    <w:rsid w:val="002C0892"/>
    <w:rsid w:val="002D7B2B"/>
    <w:rsid w:val="00306DCE"/>
    <w:rsid w:val="00345C1E"/>
    <w:rsid w:val="003729E3"/>
    <w:rsid w:val="00376942"/>
    <w:rsid w:val="003D2B5B"/>
    <w:rsid w:val="003F2958"/>
    <w:rsid w:val="003F73A1"/>
    <w:rsid w:val="00422DAB"/>
    <w:rsid w:val="00467FBA"/>
    <w:rsid w:val="0049210E"/>
    <w:rsid w:val="004E42B8"/>
    <w:rsid w:val="004F376F"/>
    <w:rsid w:val="00500CAE"/>
    <w:rsid w:val="00532B4F"/>
    <w:rsid w:val="005D6DA1"/>
    <w:rsid w:val="005E1715"/>
    <w:rsid w:val="005E778C"/>
    <w:rsid w:val="00637BBA"/>
    <w:rsid w:val="00692B44"/>
    <w:rsid w:val="0071720D"/>
    <w:rsid w:val="00765F2A"/>
    <w:rsid w:val="007A788F"/>
    <w:rsid w:val="007D4B2C"/>
    <w:rsid w:val="007D63CB"/>
    <w:rsid w:val="007D6CE2"/>
    <w:rsid w:val="0081370A"/>
    <w:rsid w:val="00873FD5"/>
    <w:rsid w:val="008A7CE4"/>
    <w:rsid w:val="008C50E8"/>
    <w:rsid w:val="00931B83"/>
    <w:rsid w:val="00A07383"/>
    <w:rsid w:val="00A40CFE"/>
    <w:rsid w:val="00AB1865"/>
    <w:rsid w:val="00AE6862"/>
    <w:rsid w:val="00B026CC"/>
    <w:rsid w:val="00B30112"/>
    <w:rsid w:val="00BB100A"/>
    <w:rsid w:val="00BC1F86"/>
    <w:rsid w:val="00C03D69"/>
    <w:rsid w:val="00C2727A"/>
    <w:rsid w:val="00C64C49"/>
    <w:rsid w:val="00CB3ACF"/>
    <w:rsid w:val="00D4385F"/>
    <w:rsid w:val="00DF3BAD"/>
    <w:rsid w:val="00EB332A"/>
    <w:rsid w:val="00EB43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867C433"/>
  <w15:docId w15:val="{14B9E412-8EDF-48EC-86ED-BC80F7C7A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6C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B332A"/>
    <w:pPr>
      <w:keepNext/>
      <w:keepLines/>
      <w:spacing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D4385F"/>
    <w:pPr>
      <w:keepNext/>
      <w:keepLines/>
      <w:spacing w:after="0"/>
      <w:outlineLvl w:val="2"/>
    </w:pPr>
    <w:rPr>
      <w:rFonts w:eastAsiaTheme="majorEastAsia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3"/>
    </w:pPr>
    <w:rPr>
      <w:rFonts w:eastAsiaTheme="majorEastAsia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2DA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6DCE"/>
    <w:pPr>
      <w:keepNext/>
      <w:keepLines/>
      <w:spacing w:before="480" w:after="240"/>
      <w:jc w:val="center"/>
    </w:pPr>
    <w:rPr>
      <w:rFonts w:eastAsiaTheme="majorEastAsia" w:cs="Times New Roman"/>
      <w:b/>
      <w:bCs/>
      <w:vanish/>
      <w:sz w:val="36"/>
      <w:szCs w:val="36"/>
    </w:rPr>
  </w:style>
  <w:style w:type="paragraph" w:styleId="Subtitle">
    <w:name w:val="Subtitle"/>
    <w:basedOn w:val="Title"/>
    <w:next w:val="BodyText"/>
    <w:qFormat/>
    <w:rsid w:val="000A68E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C0D99"/>
    <w:pPr>
      <w:keepNext/>
      <w:keepLines/>
      <w:jc w:val="center"/>
    </w:pPr>
    <w:rPr>
      <w:vanish/>
    </w:rPr>
  </w:style>
  <w:style w:type="paragraph" w:styleId="Date">
    <w:name w:val="Date"/>
    <w:next w:val="BodyText"/>
    <w:qFormat/>
    <w:rsid w:val="00306DCE"/>
    <w:pPr>
      <w:keepNext/>
      <w:keepLines/>
      <w:jc w:val="center"/>
    </w:pPr>
    <w:rPr>
      <w:vanish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Quote">
    <w:name w:val="Quote"/>
    <w:basedOn w:val="Normal"/>
    <w:next w:val="Normal"/>
    <w:link w:val="QuoteChar"/>
    <w:rsid w:val="000A6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422DAB"/>
    <w:rPr>
      <w:rFonts w:ascii="Times New Roman" w:hAnsi="Times New Roman"/>
      <w:sz w:val="22"/>
    </w:rPr>
  </w:style>
  <w:style w:type="character" w:customStyle="1" w:styleId="QuoteChar">
    <w:name w:val="Quote Char"/>
    <w:basedOn w:val="DefaultParagraphFont"/>
    <w:link w:val="Quote"/>
    <w:rsid w:val="000A68E9"/>
    <w:rPr>
      <w:rFonts w:ascii="Times New Roman" w:hAnsi="Times New Roman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211AD"/>
    <w:pPr>
      <w:tabs>
        <w:tab w:val="center" w:pos="4680"/>
        <w:tab w:val="right" w:pos="9360"/>
      </w:tabs>
      <w:spacing w:after="0"/>
      <w:jc w:val="right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211AD"/>
    <w:rPr>
      <w:rFonts w:ascii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172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1720D"/>
    <w:rPr>
      <w:rFonts w:ascii="Times New Roman" w:hAnsi="Times New Roman"/>
    </w:rPr>
  </w:style>
  <w:style w:type="character" w:styleId="PlaceholderText">
    <w:name w:val="Placeholder Text"/>
    <w:basedOn w:val="DefaultParagraphFont"/>
    <w:uiPriority w:val="99"/>
    <w:semiHidden/>
    <w:rsid w:val="00B026CC"/>
    <w:rPr>
      <w:vanish/>
      <w:color w:val="808080"/>
    </w:rPr>
  </w:style>
  <w:style w:type="paragraph" w:customStyle="1" w:styleId="Sender">
    <w:name w:val="Sender"/>
    <w:basedOn w:val="BodyText"/>
    <w:link w:val="SenderChar"/>
    <w:qFormat/>
    <w:rsid w:val="00692B44"/>
    <w:pPr>
      <w:contextualSpacing/>
      <w:jc w:val="right"/>
    </w:pPr>
  </w:style>
  <w:style w:type="paragraph" w:styleId="Signature">
    <w:name w:val="Signature"/>
    <w:basedOn w:val="Normal"/>
    <w:link w:val="SignatureChar"/>
    <w:unhideWhenUsed/>
    <w:rsid w:val="00692B44"/>
    <w:pPr>
      <w:spacing w:after="0"/>
      <w:ind w:left="4320"/>
    </w:pPr>
  </w:style>
  <w:style w:type="character" w:customStyle="1" w:styleId="SenderChar">
    <w:name w:val="Sender Char"/>
    <w:basedOn w:val="BodyTextChar"/>
    <w:link w:val="Sender"/>
    <w:rsid w:val="00692B44"/>
    <w:rPr>
      <w:rFonts w:ascii="Times New Roman" w:hAnsi="Times New Roman"/>
      <w:sz w:val="22"/>
    </w:rPr>
  </w:style>
  <w:style w:type="character" w:customStyle="1" w:styleId="SignatureChar">
    <w:name w:val="Signature Char"/>
    <w:basedOn w:val="DefaultParagraphFont"/>
    <w:link w:val="Signature"/>
    <w:rsid w:val="00692B44"/>
    <w:rPr>
      <w:rFonts w:ascii="Times New Roman" w:hAnsi="Times New Roman"/>
    </w:rPr>
  </w:style>
  <w:style w:type="paragraph" w:customStyle="1" w:styleId="Address">
    <w:name w:val="Address"/>
    <w:basedOn w:val="BodyText"/>
    <w:qFormat/>
    <w:rsid w:val="002C0892"/>
    <w:pPr>
      <w:spacing w:before="0" w:after="720"/>
      <w:contextualSpacing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F4C8E7DA8143B5A609D36B7FFDE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75EEE-20A7-4C0B-9247-4A59C05052B2}"/>
      </w:docPartPr>
      <w:docPartBody>
        <w:p w:rsidR="000327A5" w:rsidRDefault="0041420D" w:rsidP="0041420D">
          <w:pPr>
            <w:pStyle w:val="A6F4C8E7DA8143B5A609D36B7FFDECE71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B85BCBEB3D674C0BAC4F2C5AE619D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D7D06-A00D-41A0-8B8C-4821ADBA4D08}"/>
      </w:docPartPr>
      <w:docPartBody>
        <w:p w:rsidR="000327A5" w:rsidRDefault="0041420D" w:rsidP="0041420D">
          <w:pPr>
            <w:pStyle w:val="B85BCBEB3D674C0BAC4F2C5AE619DC261"/>
          </w:pPr>
          <w:r>
            <w:rPr>
              <w:color w:val="44546A" w:themeColor="text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1B5"/>
    <w:rsid w:val="000327A5"/>
    <w:rsid w:val="0041420D"/>
    <w:rsid w:val="00B92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420D"/>
    <w:rPr>
      <w:vanish/>
      <w:color w:val="808080"/>
    </w:rPr>
  </w:style>
  <w:style w:type="paragraph" w:customStyle="1" w:styleId="A6F4C8E7DA8143B5A609D36B7FFDECE71">
    <w:name w:val="A6F4C8E7DA8143B5A609D36B7FFDECE7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  <w:style w:type="paragraph" w:customStyle="1" w:styleId="B85BCBEB3D674C0BAC4F2C5AE619DC261">
    <w:name w:val="B85BCBEB3D674C0BAC4F2C5AE619DC26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E3AE66-92A2-4459-B951-0401C9DDC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n Barg</dc:creator>
  <cp:keywords/>
  <cp:lastModifiedBy>Julian Barg</cp:lastModifiedBy>
  <cp:revision>4</cp:revision>
  <dcterms:created xsi:type="dcterms:W3CDTF">2023-04-05T16:29:00Z</dcterms:created>
  <dcterms:modified xsi:type="dcterms:W3CDTF">2023-04-05T16:40:00Z</dcterms:modified>
</cp:coreProperties>
</file>